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799DED9" w14:textId="0FF53B32" w:rsidR="00A07490" w:rsidRPr="00CA18DF" w:rsidRDefault="00CA18DF">
      <w:pPr>
        <w:rPr>
          <w:b/>
        </w:rPr>
      </w:pPr>
      <w:r w:rsidRPr="00CA18DF">
        <w:rPr>
          <w:b/>
        </w:rPr>
        <w:t>Requirement specification</w:t>
      </w:r>
    </w:p>
    <w:p w14:paraId="4DEC9B05" w14:textId="3AD0E463" w:rsidR="00CA18DF" w:rsidRPr="00CA18DF" w:rsidRDefault="00CA18DF" w:rsidP="00CA18DF">
      <w:pPr>
        <w:pStyle w:val="ListParagraph"/>
        <w:numPr>
          <w:ilvl w:val="0"/>
          <w:numId w:val="3"/>
        </w:numPr>
      </w:pPr>
      <w:r w:rsidRPr="00CA18DF">
        <w:t>The must be a means to implement a force to control the motion of the mass</w:t>
      </w:r>
    </w:p>
    <w:p w14:paraId="7AD67052" w14:textId="3D5A1A25" w:rsidR="00CA18DF" w:rsidRDefault="00CA18DF" w:rsidP="00CA18DF">
      <w:pPr>
        <w:pStyle w:val="ListParagraph"/>
        <w:numPr>
          <w:ilvl w:val="0"/>
          <w:numId w:val="3"/>
        </w:numPr>
      </w:pPr>
      <w:r>
        <w:t xml:space="preserve">There should be means to monitor the behaviour of the system </w:t>
      </w:r>
    </w:p>
    <w:p w14:paraId="28039891" w14:textId="69224933" w:rsidR="00CA18DF" w:rsidRDefault="00CA18DF" w:rsidP="00CA18DF">
      <w:pPr>
        <w:pStyle w:val="ListParagraph"/>
        <w:numPr>
          <w:ilvl w:val="0"/>
          <w:numId w:val="3"/>
        </w:numPr>
      </w:pPr>
      <w:r>
        <w:t>There must be a feedback control method to match the output to the specified input</w:t>
      </w:r>
    </w:p>
    <w:p w14:paraId="635F24B5" w14:textId="103C6C1F" w:rsidR="00CA18DF" w:rsidRDefault="00CA18DF" w:rsidP="00CA18DF">
      <w:pPr>
        <w:pStyle w:val="ListParagraph"/>
        <w:numPr>
          <w:ilvl w:val="0"/>
          <w:numId w:val="3"/>
        </w:numPr>
      </w:pPr>
      <w:r>
        <w:t>There must be a user input method to define the control of the mass</w:t>
      </w:r>
    </w:p>
    <w:p w14:paraId="790C94A9" w14:textId="448876F4" w:rsidR="001C193A" w:rsidRDefault="001C193A" w:rsidP="00CA18DF">
      <w:pPr>
        <w:pStyle w:val="ListParagraph"/>
        <w:numPr>
          <w:ilvl w:val="0"/>
          <w:numId w:val="3"/>
        </w:numPr>
      </w:pPr>
      <w:r>
        <w:t xml:space="preserve">There should be a method to display associated data </w:t>
      </w:r>
    </w:p>
    <w:p w14:paraId="44469CD5" w14:textId="77777777" w:rsidR="001C193A" w:rsidRPr="001C193A" w:rsidRDefault="001C193A" w:rsidP="001C193A"/>
    <w:p w14:paraId="3F198FB1" w14:textId="77777777" w:rsidR="001C193A" w:rsidRPr="001C193A" w:rsidRDefault="001C193A" w:rsidP="001C193A"/>
    <w:p w14:paraId="424858AA" w14:textId="52AA408F" w:rsidR="001C193A" w:rsidRDefault="001C193A" w:rsidP="001C193A"/>
    <w:p w14:paraId="687B7DD2" w14:textId="6496D341" w:rsidR="00CA18DF" w:rsidRDefault="00CA18DF" w:rsidP="001C193A"/>
    <w:p w14:paraId="09334905" w14:textId="0F850795" w:rsidR="001C193A" w:rsidRDefault="001C193A" w:rsidP="001C193A"/>
    <w:p w14:paraId="7D808C88" w14:textId="479C4075" w:rsidR="001C193A" w:rsidRDefault="001C193A" w:rsidP="001C193A"/>
    <w:p w14:paraId="50619681" w14:textId="4AD7B013" w:rsidR="001C193A" w:rsidRDefault="001C193A" w:rsidP="001C193A"/>
    <w:p w14:paraId="4F8AA13E" w14:textId="1458A749" w:rsidR="001C193A" w:rsidRDefault="001C193A" w:rsidP="001C193A"/>
    <w:p w14:paraId="2816543E" w14:textId="7BAA9541" w:rsidR="001C193A" w:rsidRDefault="001C193A" w:rsidP="001C193A"/>
    <w:p w14:paraId="5A2CCA6F" w14:textId="035EECDA" w:rsidR="001C193A" w:rsidRDefault="001C193A" w:rsidP="001C193A"/>
    <w:p w14:paraId="6BB12994" w14:textId="0695106D" w:rsidR="001C193A" w:rsidRDefault="001C193A" w:rsidP="001C193A"/>
    <w:p w14:paraId="1FA3CA3D" w14:textId="6992592E" w:rsidR="001C193A" w:rsidRDefault="001C193A" w:rsidP="001C193A"/>
    <w:p w14:paraId="2E741D71" w14:textId="379A48D3" w:rsidR="001C193A" w:rsidRDefault="001C193A" w:rsidP="001C193A"/>
    <w:p w14:paraId="34E89926" w14:textId="5A48201E" w:rsidR="001C193A" w:rsidRDefault="001C193A" w:rsidP="001C193A"/>
    <w:p w14:paraId="1C050C85" w14:textId="08BE1A32" w:rsidR="001C193A" w:rsidRDefault="001C193A" w:rsidP="001C193A"/>
    <w:p w14:paraId="7FFF9566" w14:textId="0B1374D3" w:rsidR="001C193A" w:rsidRDefault="001C193A" w:rsidP="001C193A"/>
    <w:p w14:paraId="0475856B" w14:textId="2B8C0747" w:rsidR="001C193A" w:rsidRDefault="001C193A" w:rsidP="001C193A"/>
    <w:p w14:paraId="36000B7B" w14:textId="3AC53B9C" w:rsidR="001C193A" w:rsidRDefault="001C193A" w:rsidP="001C193A"/>
    <w:p w14:paraId="3B8CA5EA" w14:textId="1DC5DE79" w:rsidR="001C193A" w:rsidRDefault="001C193A" w:rsidP="001C193A"/>
    <w:p w14:paraId="4AF480FA" w14:textId="2104D96E" w:rsidR="001C193A" w:rsidRDefault="001C193A" w:rsidP="001C193A"/>
    <w:p w14:paraId="521605EF" w14:textId="31EE8BC6" w:rsidR="001C193A" w:rsidRDefault="001C193A" w:rsidP="001C193A"/>
    <w:p w14:paraId="2774FEA0" w14:textId="4E5915D8" w:rsidR="001C193A" w:rsidRDefault="001C193A" w:rsidP="001C193A"/>
    <w:p w14:paraId="4AA7D184" w14:textId="231D8AD3" w:rsidR="001C193A" w:rsidRDefault="001C193A" w:rsidP="001C193A"/>
    <w:p w14:paraId="3F637A46" w14:textId="66569D0E" w:rsidR="001C193A" w:rsidRDefault="001C193A" w:rsidP="001C193A"/>
    <w:p w14:paraId="23D402D2" w14:textId="177CF8E0" w:rsidR="001C193A" w:rsidRDefault="001C193A" w:rsidP="001C193A"/>
    <w:p w14:paraId="306460E6" w14:textId="6D9E857D" w:rsidR="001C193A" w:rsidRDefault="00C45B71" w:rsidP="001C193A">
      <w:r>
        <w:rPr>
          <w:noProof/>
          <w:lang w:eastAsia="zh-CN"/>
        </w:rPr>
        <w:lastRenderedPageBreak/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5E86B876" wp14:editId="0EB76734">
                <wp:simplePos x="0" y="0"/>
                <wp:positionH relativeFrom="column">
                  <wp:posOffset>3026341</wp:posOffset>
                </wp:positionH>
                <wp:positionV relativeFrom="paragraph">
                  <wp:posOffset>-317260</wp:posOffset>
                </wp:positionV>
                <wp:extent cx="1439172" cy="2553076"/>
                <wp:effectExtent l="0" t="23495" r="23495" b="23495"/>
                <wp:wrapNone/>
                <wp:docPr id="24" name="Arrow: Bent-Up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6200000">
                          <a:off x="0" y="0"/>
                          <a:ext cx="1439172" cy="2553076"/>
                        </a:xfrm>
                        <a:prstGeom prst="bentUpArrow">
                          <a:avLst/>
                        </a:prstGeom>
                        <a:solidFill>
                          <a:sysClr val="windowText" lastClr="000000"/>
                        </a:solidFill>
                        <a:ln w="12700" cap="flat" cmpd="sng" algn="ctr">
                          <a:solidFill>
                            <a:sysClr val="windowText" lastClr="000000">
                              <a:shade val="50000"/>
                            </a:sys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09E0C377" w14:textId="77777777" w:rsidR="00B73455" w:rsidRDefault="00B73455" w:rsidP="00B73455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E86B876" id="Arrow: Bent-Up 24" o:spid="_x0000_s1026" style="position:absolute;margin-left:238.3pt;margin-top:-25pt;width:113.3pt;height:201.05pt;rotation:-90;z-index:2516940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1439172,2553076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" adj="-11796480,,5400" path="m,2193283r899483,l899483,359793r-179897,l1079379,r359793,359793l1259276,359793r,2193283l,2553076,,2193283xe" fillcolor="windowText" strokeweight="1pt">
                <v:stroke joinstyle="miter"/>
                <v:formulas/>
                <v:path arrowok="t" o:connecttype="custom" o:connectlocs="0,2193283;899483,2193283;899483,359793;719586,359793;1079379,0;1439172,359793;1259276,359793;1259276,2553076;0,2553076;0,2193283" o:connectangles="0,0,0,0,0,0,0,0,0,0" textboxrect="0,0,1439172,2553076"/>
                <v:textbox>
                  <w:txbxContent>
                    <w:p w14:paraId="09E0C377" w14:textId="77777777" w:rsidR="00B73455" w:rsidRDefault="00B73455" w:rsidP="00B73455">
                      <w:pPr>
                        <w:jc w:val="center"/>
                      </w:pPr>
                    </w:p>
                  </w:txbxContent>
                </v:textbox>
              </v:shape>
            </w:pict>
          </mc:Fallback>
        </mc:AlternateContent>
      </w:r>
      <w:r w:rsidR="001C193A" w:rsidRPr="001C193A">
        <w:rPr>
          <w:b/>
        </w:rPr>
        <w:t>Functional specification</w:t>
      </w:r>
    </w:p>
    <w:p w14:paraId="50F73DD6" w14:textId="6F5E1C46" w:rsidR="001C193A" w:rsidRPr="001C193A" w:rsidRDefault="00493A3E" w:rsidP="001C193A">
      <w:r>
        <w:rPr>
          <w:noProof/>
          <w:lang w:eastAsia="zh-CN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4009B7DD" wp14:editId="79213184">
                <wp:simplePos x="0" y="0"/>
                <wp:positionH relativeFrom="column">
                  <wp:posOffset>1853338</wp:posOffset>
                </wp:positionH>
                <wp:positionV relativeFrom="paragraph">
                  <wp:posOffset>140970</wp:posOffset>
                </wp:positionV>
                <wp:extent cx="609600" cy="266132"/>
                <wp:effectExtent l="0" t="0" r="19050" b="19685"/>
                <wp:wrapNone/>
                <wp:docPr id="5" name="Flowchart: Process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9600" cy="266132"/>
                        </a:xfrm>
                        <a:prstGeom prst="flowChartProcess">
                          <a:avLst/>
                        </a:prstGeom>
                        <a:solidFill>
                          <a:sysClr val="window" lastClr="FFFFFF"/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313E0641" w14:textId="240319C3" w:rsidR="00593599" w:rsidRPr="001C193A" w:rsidRDefault="00593599" w:rsidP="00493A3E">
                            <w:pPr>
                              <w:jc w:val="center"/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Moto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009B7DD" id="_x0000_t109" coordsize="21600,21600" o:spt="109" path="m,l,21600r21600,l21600,xe">
                <v:stroke joinstyle="miter"/>
                <v:path gradientshapeok="t" o:connecttype="rect"/>
              </v:shapetype>
              <v:shape id="Flowchart: Process 5" o:spid="_x0000_s1027" type="#_x0000_t109" style="position:absolute;margin-left:145.95pt;margin-top:11.1pt;width:48pt;height:20.9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" fillcolor="window" strokecolor="windowText" strokeweight="1pt">
                <v:textbox>
                  <w:txbxContent>
                    <w:p w14:paraId="313E0641" w14:textId="240319C3" w:rsidR="00593599" w:rsidRPr="001C193A" w:rsidRDefault="00593599" w:rsidP="00493A3E">
                      <w:pPr>
                        <w:jc w:val="center"/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Motor</w:t>
                      </w:r>
                    </w:p>
                  </w:txbxContent>
                </v:textbox>
              </v:shape>
            </w:pict>
          </mc:Fallback>
        </mc:AlternateContent>
      </w:r>
    </w:p>
    <w:p w14:paraId="38AEBC22" w14:textId="476162A9" w:rsidR="001C193A" w:rsidRDefault="00C45B71" w:rsidP="001C193A">
      <w:r>
        <w:rPr>
          <w:noProof/>
          <w:lang w:eastAsia="zh-CN"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1C717207" wp14:editId="7E57A261">
                <wp:simplePos x="0" y="0"/>
                <wp:positionH relativeFrom="column">
                  <wp:posOffset>3149406</wp:posOffset>
                </wp:positionH>
                <wp:positionV relativeFrom="paragraph">
                  <wp:posOffset>274197</wp:posOffset>
                </wp:positionV>
                <wp:extent cx="1228298" cy="266131"/>
                <wp:effectExtent l="0" t="0" r="10160" b="19685"/>
                <wp:wrapNone/>
                <wp:docPr id="20" name="Flowchart: Process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28298" cy="266131"/>
                        </a:xfrm>
                        <a:prstGeom prst="flowChartProcess">
                          <a:avLst/>
                        </a:prstGeom>
                        <a:solidFill>
                          <a:sysClr val="window" lastClr="FFFFFF"/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39A27D7B" w14:textId="4A288696" w:rsidR="00593599" w:rsidRPr="001C193A" w:rsidRDefault="00593599" w:rsidP="00EE14C1">
                            <w:pPr>
                              <w:jc w:val="center"/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Position senso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C717207" id="Flowchart: Process 20" o:spid="_x0000_s1028" type="#_x0000_t109" style="position:absolute;margin-left:248pt;margin-top:21.6pt;width:96.7pt;height:20.95pt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" fillcolor="window" strokecolor="windowText" strokeweight="1pt">
                <v:textbox>
                  <w:txbxContent>
                    <w:p w14:paraId="39A27D7B" w14:textId="4A288696" w:rsidR="00593599" w:rsidRPr="001C193A" w:rsidRDefault="00593599" w:rsidP="00EE14C1">
                      <w:pPr>
                        <w:jc w:val="center"/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Position sensor</w:t>
                      </w:r>
                    </w:p>
                  </w:txbxContent>
                </v:textbox>
              </v:shape>
            </w:pict>
          </mc:Fallback>
        </mc:AlternateContent>
      </w:r>
      <w:r w:rsidR="00493A3E">
        <w:rPr>
          <w:noProof/>
          <w:lang w:eastAsia="zh-CN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3936B1CC" wp14:editId="115303D9">
                <wp:simplePos x="0" y="0"/>
                <wp:positionH relativeFrom="column">
                  <wp:posOffset>2081284</wp:posOffset>
                </wp:positionH>
                <wp:positionV relativeFrom="paragraph">
                  <wp:posOffset>105097</wp:posOffset>
                </wp:positionV>
                <wp:extent cx="170597" cy="580096"/>
                <wp:effectExtent l="19050" t="0" r="20320" b="29845"/>
                <wp:wrapNone/>
                <wp:docPr id="6" name="Arrow: Down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0597" cy="580096"/>
                        </a:xfrm>
                        <a:prstGeom prst="downArrow">
                          <a:avLst/>
                        </a:prstGeom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E02C5AD" w14:textId="77777777" w:rsidR="00593599" w:rsidRDefault="00593599" w:rsidP="00493A3E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3936B1CC" id="_x0000_t67" coordsize="21600,21600" o:spt="67" adj="16200,5400" path="m0@0l@1@0@1,0@2,0@2@0,21600@0,10800,216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10800,0;0,@0;10800,21600;21600,@0" o:connectangles="270,180,90,0" textboxrect="@1,0,@2,@6"/>
                <v:handles>
                  <v:h position="#1,#0" xrange="0,10800" yrange="0,21600"/>
                </v:handles>
              </v:shapetype>
              <v:shape id="Arrow: Down 6" o:spid="_x0000_s1029" type="#_x0000_t67" style="position:absolute;margin-left:163.9pt;margin-top:8.3pt;width:13.45pt;height:45.7pt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" adj="18424" fillcolor="black [3200]" strokecolor="black [1600]" strokeweight="1pt">
                <v:textbox>
                  <w:txbxContent>
                    <w:p w14:paraId="2E02C5AD" w14:textId="77777777" w:rsidR="00593599" w:rsidRDefault="00593599" w:rsidP="00493A3E">
                      <w:pPr>
                        <w:jc w:val="center"/>
                      </w:pPr>
                    </w:p>
                  </w:txbxContent>
                </v:textbox>
              </v:shape>
            </w:pict>
          </mc:Fallback>
        </mc:AlternateContent>
      </w:r>
    </w:p>
    <w:p w14:paraId="61CD4099" w14:textId="51838D43" w:rsidR="001C193A" w:rsidRDefault="00C45B71" w:rsidP="001C193A">
      <w:r>
        <w:rPr>
          <w:noProof/>
          <w:lang w:eastAsia="zh-CN"/>
        </w:rPr>
        <mc:AlternateContent>
          <mc:Choice Requires="wps">
            <w:drawing>
              <wp:anchor distT="0" distB="0" distL="114300" distR="114300" simplePos="0" relativeHeight="251696128" behindDoc="0" locked="0" layoutInCell="1" allowOverlap="1" wp14:anchorId="7AF9D71A" wp14:editId="27CFF9BF">
                <wp:simplePos x="0" y="0"/>
                <wp:positionH relativeFrom="column">
                  <wp:posOffset>4032913</wp:posOffset>
                </wp:positionH>
                <wp:positionV relativeFrom="paragraph">
                  <wp:posOffset>239632</wp:posOffset>
                </wp:positionV>
                <wp:extent cx="170597" cy="532263"/>
                <wp:effectExtent l="19050" t="0" r="20320" b="39370"/>
                <wp:wrapNone/>
                <wp:docPr id="25" name="Arrow: Down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0597" cy="532263"/>
                        </a:xfrm>
                        <a:prstGeom prst="downArrow">
                          <a:avLst/>
                        </a:prstGeom>
                        <a:solidFill>
                          <a:sysClr val="windowText" lastClr="000000"/>
                        </a:solidFill>
                        <a:ln w="12700" cap="flat" cmpd="sng" algn="ctr">
                          <a:solidFill>
                            <a:sysClr val="windowText" lastClr="000000">
                              <a:shade val="50000"/>
                            </a:sys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7DC460E0" w14:textId="77777777" w:rsidR="00593599" w:rsidRDefault="00593599" w:rsidP="00C45B71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AF9D71A" id="Arrow: Down 25" o:spid="_x0000_s1030" type="#_x0000_t67" style="position:absolute;margin-left:317.55pt;margin-top:18.85pt;width:13.45pt;height:41.9pt;z-index:25169612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" adj="18138" fillcolor="windowText" strokeweight="1pt">
                <v:textbox>
                  <w:txbxContent>
                    <w:p w14:paraId="7DC460E0" w14:textId="77777777" w:rsidR="00593599" w:rsidRDefault="00593599" w:rsidP="00C45B71">
                      <w:pPr>
                        <w:jc w:val="center"/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eastAsia="zh-CN"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56A74708" wp14:editId="4C7DFDAC">
                <wp:simplePos x="0" y="0"/>
                <wp:positionH relativeFrom="column">
                  <wp:posOffset>2251881</wp:posOffset>
                </wp:positionH>
                <wp:positionV relativeFrom="paragraph">
                  <wp:posOffset>75858</wp:posOffset>
                </wp:positionV>
                <wp:extent cx="893928" cy="305624"/>
                <wp:effectExtent l="19050" t="0" r="20955" b="37465"/>
                <wp:wrapNone/>
                <wp:docPr id="23" name="Arrow: Bent-Up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0800000">
                          <a:off x="0" y="0"/>
                          <a:ext cx="893928" cy="305624"/>
                        </a:xfrm>
                        <a:prstGeom prst="bentUpArrow">
                          <a:avLst/>
                        </a:prstGeom>
                        <a:solidFill>
                          <a:sysClr val="windowText" lastClr="000000"/>
                        </a:solidFill>
                        <a:ln w="12700" cap="flat" cmpd="sng" algn="ctr">
                          <a:solidFill>
                            <a:sysClr val="windowText" lastClr="000000">
                              <a:shade val="50000"/>
                            </a:sys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158939E0" w14:textId="77777777" w:rsidR="00B73455" w:rsidRDefault="00B73455" w:rsidP="00B73455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6A74708" id="Arrow: Bent-Up 23" o:spid="_x0000_s1031" style="position:absolute;margin-left:177.3pt;margin-top:5.95pt;width:70.4pt;height:24.05pt;rotation:180;z-index:251692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893928,305624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" adj="-11796480,,5400" path="m,229218r779319,l779319,76406r-38203,l817522,r76406,76406l855725,76406r,229218l,305624,,229218xe" fillcolor="windowText" strokeweight="1pt">
                <v:stroke joinstyle="miter"/>
                <v:formulas/>
                <v:path arrowok="t" o:connecttype="custom" o:connectlocs="0,229218;779319,229218;779319,76406;741116,76406;817522,0;893928,76406;855725,76406;855725,305624;0,305624;0,229218" o:connectangles="0,0,0,0,0,0,0,0,0,0" textboxrect="0,0,893928,305624"/>
                <v:textbox>
                  <w:txbxContent>
                    <w:p w14:paraId="158939E0" w14:textId="77777777" w:rsidR="00B73455" w:rsidRDefault="00B73455" w:rsidP="00B73455">
                      <w:pPr>
                        <w:jc w:val="center"/>
                      </w:pPr>
                    </w:p>
                  </w:txbxContent>
                </v:textbox>
              </v:shape>
            </w:pict>
          </mc:Fallback>
        </mc:AlternateContent>
      </w:r>
      <w:r w:rsidR="00493A3E">
        <w:rPr>
          <w:noProof/>
          <w:lang w:eastAsia="zh-CN"/>
        </w:rPr>
        <mc:AlternateContent>
          <mc:Choice Requires="wps">
            <w:drawing>
              <wp:anchor distT="0" distB="0" distL="114300" distR="114300" simplePos="0" relativeHeight="251665408" behindDoc="1" locked="0" layoutInCell="1" allowOverlap="1" wp14:anchorId="2312CD92" wp14:editId="37A33AFC">
                <wp:simplePos x="0" y="0"/>
                <wp:positionH relativeFrom="column">
                  <wp:posOffset>1160060</wp:posOffset>
                </wp:positionH>
                <wp:positionV relativeFrom="paragraph">
                  <wp:posOffset>239632</wp:posOffset>
                </wp:positionV>
                <wp:extent cx="2156346" cy="614149"/>
                <wp:effectExtent l="0" t="0" r="15875" b="14605"/>
                <wp:wrapNone/>
                <wp:docPr id="4" name="Flowchart: Process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56346" cy="614149"/>
                        </a:xfrm>
                        <a:prstGeom prst="flowChartProcess">
                          <a:avLst/>
                        </a:prstGeom>
                        <a:solidFill>
                          <a:sysClr val="window" lastClr="FFFFFF"/>
                        </a:solidFill>
                        <a:ln w="9525" cap="flat" cmpd="sng" algn="ctr">
                          <a:solidFill>
                            <a:sysClr val="windowText" lastClr="000000"/>
                          </a:solidFill>
                          <a:prstDash val="lgDash"/>
                          <a:miter lim="800000"/>
                        </a:ln>
                        <a:effectLst/>
                      </wps:spPr>
                      <wps:txbx>
                        <w:txbxContent>
                          <w:p w14:paraId="2797F1D6" w14:textId="1438ED23" w:rsidR="00593599" w:rsidRPr="001C193A" w:rsidRDefault="00593599" w:rsidP="001C193A">
                            <w:pPr>
                              <w:jc w:val="center"/>
                              <w:rPr>
                                <w:b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312CD92" id="Flowchart: Process 4" o:spid="_x0000_s1032" type="#_x0000_t109" style="position:absolute;margin-left:91.35pt;margin-top:18.85pt;width:169.8pt;height:48.35pt;z-index:-251651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" fillcolor="window" strokecolor="windowText">
                <v:stroke dashstyle="longDash"/>
                <v:textbox>
                  <w:txbxContent>
                    <w:p w14:paraId="2797F1D6" w14:textId="1438ED23" w:rsidR="00593599" w:rsidRPr="001C193A" w:rsidRDefault="00593599" w:rsidP="001C193A">
                      <w:pPr>
                        <w:jc w:val="center"/>
                        <w:rPr>
                          <w:b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5CB3C1E0" w14:textId="57E49A77" w:rsidR="001C193A" w:rsidRDefault="00493A3E" w:rsidP="001C193A">
      <w:r>
        <w:rPr>
          <w:noProof/>
          <w:lang w:eastAsia="zh-CN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4E4711F5" wp14:editId="5241C35A">
                <wp:simplePos x="0" y="0"/>
                <wp:positionH relativeFrom="column">
                  <wp:posOffset>2461895</wp:posOffset>
                </wp:positionH>
                <wp:positionV relativeFrom="paragraph">
                  <wp:posOffset>77470</wp:posOffset>
                </wp:positionV>
                <wp:extent cx="762000" cy="304800"/>
                <wp:effectExtent l="0" t="0" r="19050" b="19050"/>
                <wp:wrapNone/>
                <wp:docPr id="3" name="Flowchart: Process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62000" cy="304800"/>
                        </a:xfrm>
                        <a:prstGeom prst="flowChartProcess">
                          <a:avLst/>
                        </a:prstGeom>
                        <a:solidFill>
                          <a:sysClr val="window" lastClr="FFFFFF"/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6825C542" w14:textId="44AC4CE6" w:rsidR="00593599" w:rsidRPr="001C193A" w:rsidRDefault="00593599" w:rsidP="001C193A">
                            <w:pPr>
                              <w:jc w:val="center"/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Damp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E4711F5" id="Flowchart: Process 3" o:spid="_x0000_s1033" type="#_x0000_t109" style="position:absolute;margin-left:193.85pt;margin-top:6.1pt;width:60pt;height:24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" fillcolor="window" strokecolor="windowText" strokeweight="1pt">
                <v:textbox>
                  <w:txbxContent>
                    <w:p w14:paraId="6825C542" w14:textId="44AC4CE6" w:rsidR="00593599" w:rsidRPr="001C193A" w:rsidRDefault="00593599" w:rsidP="001C193A">
                      <w:pPr>
                        <w:jc w:val="center"/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Damper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eastAsia="zh-CN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C372759" wp14:editId="63D7360F">
                <wp:simplePos x="0" y="0"/>
                <wp:positionH relativeFrom="column">
                  <wp:posOffset>1242695</wp:posOffset>
                </wp:positionH>
                <wp:positionV relativeFrom="paragraph">
                  <wp:posOffset>80645</wp:posOffset>
                </wp:positionV>
                <wp:extent cx="609600" cy="304800"/>
                <wp:effectExtent l="0" t="0" r="19050" b="19050"/>
                <wp:wrapNone/>
                <wp:docPr id="2" name="Flowchart: Process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9600" cy="304800"/>
                        </a:xfrm>
                        <a:prstGeom prst="flowChartProcess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A62FB93" w14:textId="4B893AED" w:rsidR="00593599" w:rsidRPr="001C193A" w:rsidRDefault="00593599" w:rsidP="001C193A">
                            <w:pPr>
                              <w:jc w:val="center"/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Spring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C372759" id="Flowchart: Process 2" o:spid="_x0000_s1034" type="#_x0000_t109" style="position:absolute;margin-left:97.85pt;margin-top:6.35pt;width:48pt;height:24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" fillcolor="white [3201]" strokecolor="black [3200]" strokeweight="1pt">
                <v:textbox>
                  <w:txbxContent>
                    <w:p w14:paraId="2A62FB93" w14:textId="4B893AED" w:rsidR="00593599" w:rsidRPr="001C193A" w:rsidRDefault="00593599" w:rsidP="001C193A">
                      <w:pPr>
                        <w:jc w:val="center"/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Spring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eastAsia="zh-CN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290C842" wp14:editId="6636F856">
                <wp:simplePos x="0" y="0"/>
                <wp:positionH relativeFrom="column">
                  <wp:posOffset>1852400</wp:posOffset>
                </wp:positionH>
                <wp:positionV relativeFrom="paragraph">
                  <wp:posOffset>80749</wp:posOffset>
                </wp:positionV>
                <wp:extent cx="609600" cy="266700"/>
                <wp:effectExtent l="0" t="0" r="19050" b="19050"/>
                <wp:wrapNone/>
                <wp:docPr id="1" name="Flowchart: Proces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9600" cy="266700"/>
                        </a:xfrm>
                        <a:prstGeom prst="flowChartProcess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894CBD2" w14:textId="5E1AEF5C" w:rsidR="00593599" w:rsidRPr="001C193A" w:rsidRDefault="00593599" w:rsidP="001C193A">
                            <w:pPr>
                              <w:jc w:val="center"/>
                              <w:rPr>
                                <w:b/>
                              </w:rPr>
                            </w:pPr>
                            <w:r w:rsidRPr="001C193A">
                              <w:rPr>
                                <w:b/>
                              </w:rPr>
                              <w:t>Mas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290C842" id="Flowchart: Process 1" o:spid="_x0000_s1035" type="#_x0000_t109" style="position:absolute;margin-left:145.85pt;margin-top:6.35pt;width:48pt;height:21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" fillcolor="white [3201]" strokecolor="black [3200]" strokeweight="1pt">
                <v:textbox>
                  <w:txbxContent>
                    <w:p w14:paraId="6894CBD2" w14:textId="5E1AEF5C" w:rsidR="00593599" w:rsidRPr="001C193A" w:rsidRDefault="00593599" w:rsidP="001C193A">
                      <w:pPr>
                        <w:jc w:val="center"/>
                        <w:rPr>
                          <w:b/>
                        </w:rPr>
                      </w:pPr>
                      <w:r w:rsidRPr="001C193A">
                        <w:rPr>
                          <w:b/>
                        </w:rPr>
                        <w:t>Mass</w:t>
                      </w:r>
                    </w:p>
                  </w:txbxContent>
                </v:textbox>
              </v:shape>
            </w:pict>
          </mc:Fallback>
        </mc:AlternateContent>
      </w:r>
    </w:p>
    <w:p w14:paraId="5CE3929B" w14:textId="21A9EE2F" w:rsidR="001C193A" w:rsidRDefault="00EE14C1" w:rsidP="001C193A">
      <w:r>
        <w:rPr>
          <w:noProof/>
          <w:lang w:eastAsia="zh-CN"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7D06F2E7" wp14:editId="2AB73DF7">
                <wp:simplePos x="0" y="0"/>
                <wp:positionH relativeFrom="column">
                  <wp:posOffset>3664149</wp:posOffset>
                </wp:positionH>
                <wp:positionV relativeFrom="paragraph">
                  <wp:posOffset>166370</wp:posOffset>
                </wp:positionV>
                <wp:extent cx="1357952" cy="470847"/>
                <wp:effectExtent l="0" t="0" r="13970" b="24765"/>
                <wp:wrapNone/>
                <wp:docPr id="18" name="Flowchart: Process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57952" cy="470847"/>
                        </a:xfrm>
                        <a:prstGeom prst="flowChartProcess">
                          <a:avLst/>
                        </a:prstGeom>
                        <a:solidFill>
                          <a:sysClr val="window" lastClr="FFFFFF"/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15A233A3" w14:textId="623129C5" w:rsidR="00593599" w:rsidRPr="00EE14C1" w:rsidRDefault="00593599" w:rsidP="00EE14C1">
                            <w:pPr>
                              <w:jc w:val="center"/>
                              <w:rPr>
                                <w:b/>
                              </w:rPr>
                            </w:pPr>
                            <w:r w:rsidRPr="00EE14C1">
                              <w:rPr>
                                <w:b/>
                              </w:rPr>
                              <w:t>Embedded system for motor contro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D06F2E7" id="Flowchart: Process 18" o:spid="_x0000_s1036" type="#_x0000_t109" style="position:absolute;margin-left:288.5pt;margin-top:13.1pt;width:106.95pt;height:37.05pt;z-index:251685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" fillcolor="window" strokecolor="windowText" strokeweight="1pt">
                <v:textbox>
                  <w:txbxContent>
                    <w:p w14:paraId="15A233A3" w14:textId="623129C5" w:rsidR="00593599" w:rsidRPr="00EE14C1" w:rsidRDefault="00593599" w:rsidP="00EE14C1">
                      <w:pPr>
                        <w:jc w:val="center"/>
                        <w:rPr>
                          <w:b/>
                        </w:rPr>
                      </w:pPr>
                      <w:r w:rsidRPr="00EE14C1">
                        <w:rPr>
                          <w:b/>
                        </w:rPr>
                        <w:t>Embedded system for motor control</w:t>
                      </w:r>
                    </w:p>
                  </w:txbxContent>
                </v:textbox>
              </v:shape>
            </w:pict>
          </mc:Fallback>
        </mc:AlternateContent>
      </w:r>
    </w:p>
    <w:p w14:paraId="3637F474" w14:textId="367855ED" w:rsidR="001C193A" w:rsidRDefault="00EE14C1" w:rsidP="001C193A">
      <w:r>
        <w:rPr>
          <w:noProof/>
          <w:lang w:eastAsia="zh-CN"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769593E1" wp14:editId="16E2ADAC">
                <wp:simplePos x="0" y="0"/>
                <wp:positionH relativeFrom="column">
                  <wp:posOffset>2122226</wp:posOffset>
                </wp:positionH>
                <wp:positionV relativeFrom="paragraph">
                  <wp:posOffset>14604</wp:posOffset>
                </wp:positionV>
                <wp:extent cx="1542197" cy="422720"/>
                <wp:effectExtent l="19050" t="19050" r="39370" b="34925"/>
                <wp:wrapNone/>
                <wp:docPr id="19" name="Arrow: Left-Up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0800000">
                          <a:off x="0" y="0"/>
                          <a:ext cx="1542197" cy="422720"/>
                        </a:xfrm>
                        <a:prstGeom prst="leftUpArrow">
                          <a:avLst/>
                        </a:prstGeom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82D249F" w14:textId="77777777" w:rsidR="00B73455" w:rsidRDefault="00B73455" w:rsidP="00B73455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69593E1" id="Arrow: Left-Up 19" o:spid="_x0000_s1037" style="position:absolute;margin-left:167.1pt;margin-top:1.15pt;width:121.45pt;height:33.3pt;rotation:180;z-index:251686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1542197,422720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" adj="-11796480,,5400" path="m,317040l105680,211360r,52840l1383677,264200r,-158520l1330837,105680,1436517,r105680,105680l1489357,105680r,264200l105680,369880r,52840l,317040xe" fillcolor="black [3200]" strokecolor="black [1600]" strokeweight="1pt">
                <v:stroke joinstyle="miter"/>
                <v:formulas/>
                <v:path arrowok="t" o:connecttype="custom" o:connectlocs="0,317040;105680,211360;105680,264200;1383677,264200;1383677,105680;1330837,105680;1436517,0;1542197,105680;1489357,105680;1489357,369880;105680,369880;105680,422720;0,317040" o:connectangles="0,0,0,0,0,0,0,0,0,0,0,0,0" textboxrect="0,0,1542197,422720"/>
                <v:textbox>
                  <w:txbxContent>
                    <w:p w14:paraId="182D249F" w14:textId="77777777" w:rsidR="00B73455" w:rsidRDefault="00B73455" w:rsidP="00B73455">
                      <w:pPr>
                        <w:jc w:val="center"/>
                      </w:pPr>
                    </w:p>
                  </w:txbxContent>
                </v:textbox>
              </v:shape>
            </w:pict>
          </mc:Fallback>
        </mc:AlternateContent>
      </w:r>
    </w:p>
    <w:p w14:paraId="1B02EDD4" w14:textId="5D0686BC" w:rsidR="001C193A" w:rsidRDefault="00EE14C1" w:rsidP="001C193A">
      <w:r>
        <w:rPr>
          <w:noProof/>
          <w:lang w:eastAsia="zh-CN"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0D7B5471" wp14:editId="56FF7702">
                <wp:simplePos x="0" y="0"/>
                <wp:positionH relativeFrom="column">
                  <wp:posOffset>2653006</wp:posOffset>
                </wp:positionH>
                <wp:positionV relativeFrom="paragraph">
                  <wp:posOffset>48198</wp:posOffset>
                </wp:positionV>
                <wp:extent cx="394336" cy="659509"/>
                <wp:effectExtent l="20003" t="18097" r="25717" b="25718"/>
                <wp:wrapNone/>
                <wp:docPr id="17" name="Arrow: Bent-Up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6200000">
                          <a:off x="0" y="0"/>
                          <a:ext cx="394336" cy="659509"/>
                        </a:xfrm>
                        <a:prstGeom prst="bentUpArrow">
                          <a:avLst/>
                        </a:prstGeom>
                        <a:solidFill>
                          <a:sysClr val="windowText" lastClr="000000"/>
                        </a:solidFill>
                        <a:ln w="12700" cap="flat" cmpd="sng" algn="ctr">
                          <a:solidFill>
                            <a:sysClr val="windowText" lastClr="000000">
                              <a:shade val="50000"/>
                            </a:sys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600C6805" w14:textId="77777777" w:rsidR="00B73455" w:rsidRDefault="00B73455" w:rsidP="00B73455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D7B5471" id="Arrow: Bent-Up 17" o:spid="_x0000_s1038" style="position:absolute;margin-left:208.9pt;margin-top:3.8pt;width:31.05pt;height:51.95pt;rotation:-90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394336,659509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" adj="-11796480,,5400" path="m,560925r246460,l246460,98584r-49292,l295752,r98584,98584l345044,98584r,560925l,659509,,560925xe" fillcolor="windowText" strokeweight="1pt">
                <v:stroke joinstyle="miter"/>
                <v:formulas/>
                <v:path arrowok="t" o:connecttype="custom" o:connectlocs="0,560925;246460,560925;246460,98584;197168,98584;295752,0;394336,98584;345044,98584;345044,659509;0,659509;0,560925" o:connectangles="0,0,0,0,0,0,0,0,0,0" textboxrect="0,0,394336,659509"/>
                <v:textbox>
                  <w:txbxContent>
                    <w:p w14:paraId="600C6805" w14:textId="77777777" w:rsidR="00B73455" w:rsidRDefault="00B73455" w:rsidP="00B73455">
                      <w:pPr>
                        <w:jc w:val="center"/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eastAsia="zh-CN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68BBC54C" wp14:editId="6A3CC04D">
                <wp:simplePos x="0" y="0"/>
                <wp:positionH relativeFrom="column">
                  <wp:posOffset>1398896</wp:posOffset>
                </wp:positionH>
                <wp:positionV relativeFrom="paragraph">
                  <wp:posOffset>224136</wp:posOffset>
                </wp:positionV>
                <wp:extent cx="511032" cy="368490"/>
                <wp:effectExtent l="19050" t="0" r="22860" b="31750"/>
                <wp:wrapNone/>
                <wp:docPr id="13" name="Arrow: Bent-Up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0800000">
                          <a:off x="0" y="0"/>
                          <a:ext cx="511032" cy="368490"/>
                        </a:xfrm>
                        <a:prstGeom prst="bentUpArrow">
                          <a:avLst/>
                        </a:prstGeom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DE4B692" w14:textId="77777777" w:rsidR="00B73455" w:rsidRDefault="00B73455" w:rsidP="00B73455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8BBC54C" id="Arrow: Bent-Up 13" o:spid="_x0000_s1039" style="position:absolute;margin-left:110.15pt;margin-top:17.65pt;width:40.25pt;height:29pt;rotation:180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511032,368490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" adj="-11796480,,5400" path="m,276368r372848,l372848,92123r-46061,l418910,r92122,92123l464971,92123r,276367l,368490,,276368xe" fillcolor="black [3200]" strokecolor="black [1600]" strokeweight="1pt">
                <v:stroke joinstyle="miter"/>
                <v:formulas/>
                <v:path arrowok="t" o:connecttype="custom" o:connectlocs="0,276368;372848,276368;372848,92123;326787,92123;418910,0;511032,92123;464971,92123;464971,368490;0,368490;0,276368" o:connectangles="0,0,0,0,0,0,0,0,0,0" textboxrect="0,0,511032,368490"/>
                <v:textbox>
                  <w:txbxContent>
                    <w:p w14:paraId="1DE4B692" w14:textId="77777777" w:rsidR="00B73455" w:rsidRDefault="00B73455" w:rsidP="00B73455">
                      <w:pPr>
                        <w:jc w:val="center"/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eastAsia="zh-CN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31F20F64" wp14:editId="19D31176">
                <wp:simplePos x="0" y="0"/>
                <wp:positionH relativeFrom="column">
                  <wp:posOffset>1910137</wp:posOffset>
                </wp:positionH>
                <wp:positionV relativeFrom="paragraph">
                  <wp:posOffset>134620</wp:posOffset>
                </wp:positionV>
                <wp:extent cx="609600" cy="266131"/>
                <wp:effectExtent l="0" t="0" r="19050" b="19685"/>
                <wp:wrapNone/>
                <wp:docPr id="9" name="Flowchart: Process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9600" cy="266131"/>
                        </a:xfrm>
                        <a:prstGeom prst="flowChartProcess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0DA160E" w14:textId="195C01BA" w:rsidR="00593599" w:rsidRPr="001C193A" w:rsidRDefault="00593599" w:rsidP="00EE14C1">
                            <w:pPr>
                              <w:jc w:val="center"/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GUI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1F20F64" id="Flowchart: Process 9" o:spid="_x0000_s1040" type="#_x0000_t109" style="position:absolute;margin-left:150.4pt;margin-top:10.6pt;width:48pt;height:20.95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" fillcolor="white [3201]" strokecolor="black [3200]" strokeweight="1pt">
                <v:textbox>
                  <w:txbxContent>
                    <w:p w14:paraId="00DA160E" w14:textId="195C01BA" w:rsidR="00593599" w:rsidRPr="001C193A" w:rsidRDefault="00593599" w:rsidP="00EE14C1">
                      <w:pPr>
                        <w:jc w:val="center"/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GUI</w:t>
                      </w:r>
                    </w:p>
                  </w:txbxContent>
                </v:textbox>
              </v:shape>
            </w:pict>
          </mc:Fallback>
        </mc:AlternateContent>
      </w:r>
    </w:p>
    <w:p w14:paraId="468752FF" w14:textId="6827EF25" w:rsidR="001C193A" w:rsidRDefault="00EE14C1" w:rsidP="001C193A">
      <w:r>
        <w:rPr>
          <w:noProof/>
          <w:lang w:eastAsia="zh-CN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760531AE" wp14:editId="62DE1D9A">
                <wp:simplePos x="0" y="0"/>
                <wp:positionH relativeFrom="column">
                  <wp:posOffset>2691869</wp:posOffset>
                </wp:positionH>
                <wp:positionV relativeFrom="paragraph">
                  <wp:posOffset>275724</wp:posOffset>
                </wp:positionV>
                <wp:extent cx="880280" cy="304800"/>
                <wp:effectExtent l="0" t="0" r="15240" b="19050"/>
                <wp:wrapNone/>
                <wp:docPr id="11" name="Flowchart: Process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80280" cy="304800"/>
                        </a:xfrm>
                        <a:prstGeom prst="flowChartProcess">
                          <a:avLst/>
                        </a:prstGeom>
                        <a:solidFill>
                          <a:sysClr val="window" lastClr="FFFFFF"/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11AE16C3" w14:textId="150EDD81" w:rsidR="00593599" w:rsidRPr="001C193A" w:rsidRDefault="00593599" w:rsidP="00EE14C1">
                            <w:pPr>
                              <w:jc w:val="center"/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User inpu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60531AE" id="Flowchart: Process 11" o:spid="_x0000_s1041" type="#_x0000_t109" style="position:absolute;margin-left:211.95pt;margin-top:21.7pt;width:69.3pt;height:24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" fillcolor="window" strokecolor="windowText" strokeweight="1pt">
                <v:textbox>
                  <w:txbxContent>
                    <w:p w14:paraId="11AE16C3" w14:textId="150EDD81" w:rsidR="00593599" w:rsidRPr="001C193A" w:rsidRDefault="00593599" w:rsidP="00EE14C1">
                      <w:pPr>
                        <w:jc w:val="center"/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User input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eastAsia="zh-CN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068C2F02" wp14:editId="7A899A99">
                <wp:simplePos x="0" y="0"/>
                <wp:positionH relativeFrom="column">
                  <wp:posOffset>1098644</wp:posOffset>
                </wp:positionH>
                <wp:positionV relativeFrom="paragraph">
                  <wp:posOffset>290366</wp:posOffset>
                </wp:positionV>
                <wp:extent cx="702859" cy="304800"/>
                <wp:effectExtent l="0" t="0" r="21590" b="19050"/>
                <wp:wrapNone/>
                <wp:docPr id="10" name="Flowchart: Process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2859" cy="304800"/>
                        </a:xfrm>
                        <a:prstGeom prst="flowChartProcess">
                          <a:avLst/>
                        </a:prstGeom>
                        <a:solidFill>
                          <a:sysClr val="window" lastClr="FFFFFF"/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551E15D5" w14:textId="538D8768" w:rsidR="00593599" w:rsidRPr="001C193A" w:rsidRDefault="00593599" w:rsidP="00EE14C1">
                            <w:pPr>
                              <w:jc w:val="center"/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Displa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68C2F02" id="Flowchart: Process 10" o:spid="_x0000_s1042" type="#_x0000_t109" style="position:absolute;margin-left:86.5pt;margin-top:22.85pt;width:55.35pt;height:24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" fillcolor="window" strokecolor="windowText" strokeweight="1pt">
                <v:textbox>
                  <w:txbxContent>
                    <w:p w14:paraId="551E15D5" w14:textId="538D8768" w:rsidR="00593599" w:rsidRPr="001C193A" w:rsidRDefault="00593599" w:rsidP="00EE14C1">
                      <w:pPr>
                        <w:jc w:val="center"/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Display</w:t>
                      </w:r>
                    </w:p>
                  </w:txbxContent>
                </v:textbox>
              </v:shape>
            </w:pict>
          </mc:Fallback>
        </mc:AlternateContent>
      </w:r>
    </w:p>
    <w:p w14:paraId="05C71827" w14:textId="599F5B6F" w:rsidR="001C193A" w:rsidRDefault="00EE14C1" w:rsidP="001C193A">
      <w:r>
        <w:rPr>
          <w:noProof/>
          <w:lang w:eastAsia="zh-CN"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1AFEA6BB" wp14:editId="4249D3B5">
                <wp:simplePos x="0" y="0"/>
                <wp:positionH relativeFrom="column">
                  <wp:posOffset>2565779</wp:posOffset>
                </wp:positionH>
                <wp:positionV relativeFrom="paragraph">
                  <wp:posOffset>295180</wp:posOffset>
                </wp:positionV>
                <wp:extent cx="659642" cy="348018"/>
                <wp:effectExtent l="0" t="19050" r="45720" b="13970"/>
                <wp:wrapNone/>
                <wp:docPr id="16" name="Arrow: Bent-Up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59642" cy="348018"/>
                        </a:xfrm>
                        <a:prstGeom prst="bentUpArrow">
                          <a:avLst/>
                        </a:prstGeom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DDE3FFF" w14:textId="77777777" w:rsidR="00B73455" w:rsidRDefault="00B73455" w:rsidP="00B73455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AFEA6BB" id="Arrow: Bent-Up 16" o:spid="_x0000_s1043" style="position:absolute;margin-left:202.05pt;margin-top:23.25pt;width:51.95pt;height:27.4pt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659642,348018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" adj="-11796480,,5400" path="m,261014r529135,l529135,87005r-43502,l572638,r87004,87005l616140,87005r,261013l,348018,,261014xe" fillcolor="black [3200]" strokecolor="black [1600]" strokeweight="1pt">
                <v:stroke joinstyle="miter"/>
                <v:formulas/>
                <v:path arrowok="t" o:connecttype="custom" o:connectlocs="0,261014;529135,261014;529135,87005;485633,87005;572638,0;659642,87005;616140,87005;616140,348018;0,348018;0,261014" o:connectangles="0,0,0,0,0,0,0,0,0,0" textboxrect="0,0,659642,348018"/>
                <v:textbox>
                  <w:txbxContent>
                    <w:p w14:paraId="2DDE3FFF" w14:textId="77777777" w:rsidR="00B73455" w:rsidRDefault="00B73455" w:rsidP="00B73455">
                      <w:pPr>
                        <w:jc w:val="center"/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eastAsia="zh-CN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26C51B4D" wp14:editId="06797D7E">
                <wp:simplePos x="0" y="0"/>
                <wp:positionH relativeFrom="column">
                  <wp:posOffset>1490664</wp:posOffset>
                </wp:positionH>
                <wp:positionV relativeFrom="paragraph">
                  <wp:posOffset>230709</wp:posOffset>
                </wp:positionV>
                <wp:extent cx="394740" cy="525979"/>
                <wp:effectExtent l="0" t="8572" r="35242" b="35243"/>
                <wp:wrapNone/>
                <wp:docPr id="15" name="Arrow: Bent-Up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400000">
                          <a:off x="0" y="0"/>
                          <a:ext cx="394740" cy="525979"/>
                        </a:xfrm>
                        <a:prstGeom prst="bentUpArrow">
                          <a:avLst/>
                        </a:prstGeom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6604666" w14:textId="77777777" w:rsidR="00B73455" w:rsidRDefault="00B73455" w:rsidP="00B73455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6C51B4D" id="Arrow: Bent-Up 15" o:spid="_x0000_s1044" style="position:absolute;margin-left:117.4pt;margin-top:18.15pt;width:31.1pt;height:41.4pt;rotation:90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394740,525979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" adj="-11796480,,5400" path="m,427294r246713,l246713,98685r-49343,l296055,r98685,98685l345398,98685r,427294l,525979,,427294xe" fillcolor="black [3200]" strokecolor="black [1600]" strokeweight="1pt">
                <v:stroke joinstyle="miter"/>
                <v:formulas/>
                <v:path arrowok="t" o:connecttype="custom" o:connectlocs="0,427294;246713,427294;246713,98685;197370,98685;296055,0;394740,98685;345398,98685;345398,525979;0,525979;0,427294" o:connectangles="0,0,0,0,0,0,0,0,0,0" textboxrect="0,0,394740,525979"/>
                <v:textbox>
                  <w:txbxContent>
                    <w:p w14:paraId="16604666" w14:textId="77777777" w:rsidR="00B73455" w:rsidRDefault="00B73455" w:rsidP="00B73455">
                      <w:pPr>
                        <w:jc w:val="center"/>
                      </w:pPr>
                    </w:p>
                  </w:txbxContent>
                </v:textbox>
              </v:shape>
            </w:pict>
          </mc:Fallback>
        </mc:AlternateContent>
      </w:r>
    </w:p>
    <w:p w14:paraId="200C5CED" w14:textId="18089170" w:rsidR="001C193A" w:rsidRDefault="00EE14C1" w:rsidP="001C193A">
      <w:r>
        <w:rPr>
          <w:noProof/>
          <w:lang w:eastAsia="zh-CN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18ACE78A" wp14:editId="512FD532">
                <wp:simplePos x="0" y="0"/>
                <wp:positionH relativeFrom="column">
                  <wp:posOffset>1957847</wp:posOffset>
                </wp:positionH>
                <wp:positionV relativeFrom="paragraph">
                  <wp:posOffset>155575</wp:posOffset>
                </wp:positionV>
                <wp:extent cx="609600" cy="272956"/>
                <wp:effectExtent l="0" t="0" r="19050" b="13335"/>
                <wp:wrapNone/>
                <wp:docPr id="14" name="Flowchart: Process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9600" cy="272956"/>
                        </a:xfrm>
                        <a:prstGeom prst="flowChartProcess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6AEBB8A" w14:textId="06DA13E7" w:rsidR="00593599" w:rsidRDefault="00593599" w:rsidP="00EE14C1">
                            <w:pPr>
                              <w:jc w:val="center"/>
                            </w:pPr>
                            <w:r>
                              <w:t>US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8ACE78A" id="Flowchart: Process 14" o:spid="_x0000_s1045" type="#_x0000_t109" style="position:absolute;margin-left:154.15pt;margin-top:12.25pt;width:48pt;height:21.5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" fillcolor="white [3201]" strokecolor="black [3200]" strokeweight="1pt">
                <v:textbox>
                  <w:txbxContent>
                    <w:p w14:paraId="36AEBB8A" w14:textId="06DA13E7" w:rsidR="00593599" w:rsidRDefault="00593599" w:rsidP="00EE14C1">
                      <w:pPr>
                        <w:jc w:val="center"/>
                      </w:pPr>
                      <w:r>
                        <w:t>USER</w:t>
                      </w:r>
                    </w:p>
                  </w:txbxContent>
                </v:textbox>
              </v:shape>
            </w:pict>
          </mc:Fallback>
        </mc:AlternateContent>
      </w:r>
    </w:p>
    <w:p w14:paraId="12F23EBF" w14:textId="6A70A183" w:rsidR="001C193A" w:rsidRDefault="001C193A" w:rsidP="001C193A"/>
    <w:p w14:paraId="4385B88E" w14:textId="6F59FE76" w:rsidR="000A2D52" w:rsidRDefault="000A2D52" w:rsidP="000A2D52">
      <w:pPr>
        <w:spacing w:after="0" w:line="360" w:lineRule="auto"/>
      </w:pPr>
      <w:r>
        <w:t>The proposal is illustrated by the block diagram above.</w:t>
      </w:r>
    </w:p>
    <w:p w14:paraId="12516E99" w14:textId="4CEFA631" w:rsidR="000A2D52" w:rsidRPr="00CA18DF" w:rsidRDefault="000A2D52" w:rsidP="000A2D52">
      <w:pPr>
        <w:spacing w:after="0" w:line="360" w:lineRule="auto"/>
      </w:pPr>
      <w:r>
        <w:t xml:space="preserve">The </w:t>
      </w:r>
      <w:r w:rsidRPr="00CA18DF">
        <w:t>means to implement a force to control the motion of the mass</w:t>
      </w:r>
      <w:r>
        <w:t xml:space="preserve">, utilises an embedded system, which would provide voltage </w:t>
      </w:r>
      <w:r w:rsidR="00606730">
        <w:t>levels relative to the required input reference and adjustments from the feedback control loop.</w:t>
      </w:r>
    </w:p>
    <w:p w14:paraId="0BEB212B" w14:textId="77777777" w:rsidR="00606730" w:rsidRDefault="00606730" w:rsidP="000A2D52">
      <w:pPr>
        <w:spacing w:after="0" w:line="360" w:lineRule="auto"/>
      </w:pPr>
      <w:r>
        <w:t>The position sensor provides the</w:t>
      </w:r>
      <w:r w:rsidR="000A2D52">
        <w:t xml:space="preserve"> means to monitor the behaviour of the system</w:t>
      </w:r>
      <w:r>
        <w:t>.</w:t>
      </w:r>
    </w:p>
    <w:p w14:paraId="31F69034" w14:textId="097ABC82" w:rsidR="000A2D52" w:rsidRDefault="00606730" w:rsidP="000A2D52">
      <w:pPr>
        <w:spacing w:after="0" w:line="360" w:lineRule="auto"/>
      </w:pPr>
      <w:r>
        <w:t>The GUI realises the need to implement a user input method to define the control of the mass whilst displaying the current state of the system from the position sensor via the embedded system</w:t>
      </w:r>
      <w:r w:rsidR="000A2D52">
        <w:t xml:space="preserve"> </w:t>
      </w:r>
      <w:r>
        <w:t xml:space="preserve">interface. And forming a </w:t>
      </w:r>
      <w:r w:rsidR="000A2D52">
        <w:t>feedback control method to match the output to the specified input</w:t>
      </w:r>
      <w:r>
        <w:t>, which can either be implemented within the embedded system code or the GUI.</w:t>
      </w:r>
      <w:r w:rsidR="000A2D52">
        <w:t xml:space="preserve"> </w:t>
      </w:r>
    </w:p>
    <w:p w14:paraId="18BF40A5" w14:textId="77777777" w:rsidR="001C193A" w:rsidRDefault="001C193A" w:rsidP="001C193A"/>
    <w:p w14:paraId="683B1D4C" w14:textId="3EDFDA3B" w:rsidR="001C193A" w:rsidRDefault="001C193A" w:rsidP="001C193A"/>
    <w:p w14:paraId="2CC3D94F" w14:textId="7074774D" w:rsidR="001C193A" w:rsidRDefault="001C193A" w:rsidP="001C193A"/>
    <w:p w14:paraId="3F11A960" w14:textId="239BB100" w:rsidR="001C193A" w:rsidRDefault="001C193A" w:rsidP="001C193A"/>
    <w:p w14:paraId="26E220C6" w14:textId="4C100241" w:rsidR="001C193A" w:rsidRDefault="001C193A" w:rsidP="001C193A"/>
    <w:p w14:paraId="1D33458B" w14:textId="52FF9560" w:rsidR="001C193A" w:rsidRDefault="001C193A" w:rsidP="001C193A"/>
    <w:p w14:paraId="32126056" w14:textId="0606A2A1" w:rsidR="001C193A" w:rsidRDefault="001C193A" w:rsidP="001C193A"/>
    <w:p w14:paraId="4799B6BB" w14:textId="6F03FF45" w:rsidR="001C193A" w:rsidRDefault="001C193A" w:rsidP="001C193A"/>
    <w:p w14:paraId="40B822E5" w14:textId="77777777" w:rsidR="0056200B" w:rsidRPr="0056200B" w:rsidRDefault="0056200B" w:rsidP="0056200B">
      <w:pPr>
        <w:widowControl w:val="0"/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before="120" w:after="120" w:line="360" w:lineRule="auto"/>
        <w:jc w:val="both"/>
        <w:rPr>
          <w:rFonts w:ascii="Calibri" w:eastAsia="Calibri" w:hAnsi="Calibri" w:cs="Calibri"/>
          <w:color w:val="222222"/>
          <w:sz w:val="20"/>
          <w:szCs w:val="20"/>
          <w:lang w:eastAsia="en-GB"/>
        </w:rPr>
      </w:pPr>
      <w:r w:rsidRPr="0056200B">
        <w:rPr>
          <w:rFonts w:ascii="Calibri" w:eastAsia="Calibri" w:hAnsi="Calibri" w:cs="Calibri"/>
          <w:color w:val="222222"/>
          <w:sz w:val="20"/>
          <w:szCs w:val="20"/>
          <w:lang w:eastAsia="en-GB"/>
        </w:rPr>
        <w:lastRenderedPageBreak/>
        <w:t xml:space="preserve">A </w:t>
      </w:r>
      <w:r w:rsidRPr="0056200B">
        <w:rPr>
          <w:rFonts w:ascii="Calibri" w:eastAsia="Calibri" w:hAnsi="Calibri" w:cs="Calibri"/>
          <w:b/>
          <w:color w:val="222222"/>
          <w:sz w:val="20"/>
          <w:szCs w:val="20"/>
          <w:lang w:eastAsia="en-GB"/>
        </w:rPr>
        <w:t>design or product specification</w:t>
      </w:r>
      <w:r w:rsidRPr="0056200B">
        <w:rPr>
          <w:rFonts w:ascii="Calibri" w:eastAsia="Calibri" w:hAnsi="Calibri" w:cs="Calibri"/>
          <w:color w:val="222222"/>
          <w:sz w:val="20"/>
          <w:szCs w:val="20"/>
          <w:lang w:eastAsia="en-GB"/>
        </w:rPr>
        <w:t xml:space="preserve"> describes the features of the solutions for the Requirement Specification, referring to the designed solution </w:t>
      </w:r>
      <w:r w:rsidRPr="0056200B">
        <w:rPr>
          <w:rFonts w:ascii="Calibri" w:eastAsia="Calibri" w:hAnsi="Calibri" w:cs="Calibri"/>
          <w:b/>
          <w:color w:val="222222"/>
          <w:sz w:val="20"/>
          <w:szCs w:val="20"/>
          <w:lang w:eastAsia="en-GB"/>
        </w:rPr>
        <w:t>or</w:t>
      </w:r>
      <w:r w:rsidRPr="0056200B">
        <w:rPr>
          <w:rFonts w:ascii="Calibri" w:eastAsia="Calibri" w:hAnsi="Calibri" w:cs="Calibri"/>
          <w:color w:val="222222"/>
          <w:sz w:val="20"/>
          <w:szCs w:val="20"/>
          <w:lang w:eastAsia="en-GB"/>
        </w:rPr>
        <w:t xml:space="preserve"> final produced solution. Sometimes the term specification is here used in connection with a </w:t>
      </w:r>
      <w:hyperlink r:id="rId5">
        <w:r w:rsidRPr="0056200B">
          <w:rPr>
            <w:rFonts w:ascii="Calibri" w:eastAsia="Calibri" w:hAnsi="Calibri" w:cs="Calibri"/>
            <w:color w:val="0B0080"/>
            <w:sz w:val="20"/>
            <w:szCs w:val="20"/>
            <w:u w:val="single"/>
            <w:lang w:eastAsia="en-GB"/>
          </w:rPr>
          <w:t>data sheet</w:t>
        </w:r>
      </w:hyperlink>
      <w:r w:rsidRPr="0056200B">
        <w:rPr>
          <w:rFonts w:ascii="Calibri" w:eastAsia="Calibri" w:hAnsi="Calibri" w:cs="Calibri"/>
          <w:color w:val="222222"/>
          <w:sz w:val="20"/>
          <w:szCs w:val="20"/>
          <w:lang w:eastAsia="en-GB"/>
        </w:rPr>
        <w:t xml:space="preserve"> (or spec sheet). This may be confusing. A data sheet describes the technical characteristics of an item or product as designed and/or produced. It can be published by a manufacturer to help people choose products or to help use the products. A data sheet is not a technical specification as described in this article.</w:t>
      </w:r>
    </w:p>
    <w:p w14:paraId="0764E405" w14:textId="448C414C" w:rsidR="001C193A" w:rsidRDefault="001C193A" w:rsidP="001C193A"/>
    <w:p w14:paraId="53B1E443" w14:textId="6A8ECE81" w:rsidR="001C193A" w:rsidRDefault="001C193A" w:rsidP="001C193A"/>
    <w:p w14:paraId="039527D9" w14:textId="0C26626A" w:rsidR="001C193A" w:rsidRDefault="001C193A" w:rsidP="001C193A"/>
    <w:p w14:paraId="379A20EC" w14:textId="2EEDE237" w:rsidR="001C193A" w:rsidRDefault="001C193A" w:rsidP="001C193A"/>
    <w:p w14:paraId="770C21B5" w14:textId="277612C5" w:rsidR="001C193A" w:rsidRDefault="001C193A" w:rsidP="001C193A"/>
    <w:p w14:paraId="77BAC656" w14:textId="5357C8FA" w:rsidR="001C193A" w:rsidRDefault="001C193A" w:rsidP="001C193A"/>
    <w:p w14:paraId="69C602D9" w14:textId="6C682B7A" w:rsidR="001C193A" w:rsidRDefault="001C193A" w:rsidP="001C193A"/>
    <w:p w14:paraId="7358CFB1" w14:textId="3124BA8E" w:rsidR="001C193A" w:rsidRDefault="001C193A" w:rsidP="001C193A"/>
    <w:p w14:paraId="691599CC" w14:textId="7CBA1A7F" w:rsidR="001C193A" w:rsidRDefault="001C193A" w:rsidP="001C193A"/>
    <w:p w14:paraId="0A976FDA" w14:textId="6EAABF75" w:rsidR="001C193A" w:rsidRDefault="001C193A" w:rsidP="001C193A"/>
    <w:p w14:paraId="277FCD5D" w14:textId="6CF624F3" w:rsidR="001C193A" w:rsidRDefault="001C193A" w:rsidP="001C193A"/>
    <w:p w14:paraId="39F47903" w14:textId="72D32FF1" w:rsidR="001C193A" w:rsidRDefault="001C193A" w:rsidP="001C193A"/>
    <w:p w14:paraId="2AE3382C" w14:textId="69EEC121" w:rsidR="001C193A" w:rsidRDefault="001C193A" w:rsidP="001C193A"/>
    <w:p w14:paraId="07740454" w14:textId="08D6CF3B" w:rsidR="001C193A" w:rsidRDefault="001C193A" w:rsidP="001C193A"/>
    <w:p w14:paraId="33D8AD34" w14:textId="1A796229" w:rsidR="001C193A" w:rsidRDefault="001C193A" w:rsidP="001C193A"/>
    <w:p w14:paraId="3DB77033" w14:textId="41581BEF" w:rsidR="001C193A" w:rsidRDefault="001C193A" w:rsidP="001C193A"/>
    <w:p w14:paraId="6C347DA2" w14:textId="34C49994" w:rsidR="001C193A" w:rsidRDefault="001C193A" w:rsidP="001C193A"/>
    <w:p w14:paraId="754481A1" w14:textId="5F714473" w:rsidR="001C193A" w:rsidRDefault="001C193A" w:rsidP="001C193A"/>
    <w:p w14:paraId="175BC7AC" w14:textId="3707C76F" w:rsidR="001D5AD5" w:rsidRDefault="001D5AD5" w:rsidP="001C193A"/>
    <w:p w14:paraId="407ABEC6" w14:textId="3FF5766A" w:rsidR="001D5AD5" w:rsidRDefault="001D5AD5" w:rsidP="001C193A"/>
    <w:p w14:paraId="46CC9B19" w14:textId="3266D8B6" w:rsidR="001D5AD5" w:rsidRDefault="001D5AD5" w:rsidP="001C193A"/>
    <w:p w14:paraId="2E9494A9" w14:textId="1517E95E" w:rsidR="001D5AD5" w:rsidRDefault="001D5AD5" w:rsidP="001C193A"/>
    <w:p w14:paraId="51608A0C" w14:textId="7F9CD276" w:rsidR="001D5AD5" w:rsidRDefault="001D5AD5" w:rsidP="001C193A"/>
    <w:p w14:paraId="3E42EC7B" w14:textId="28770F04" w:rsidR="001D5AD5" w:rsidRDefault="001D5AD5" w:rsidP="001C193A"/>
    <w:p w14:paraId="093D6C9E" w14:textId="5DCA2A15" w:rsidR="00551229" w:rsidRDefault="00C67FD8" w:rsidP="001C193A">
      <w:r>
        <w:lastRenderedPageBreak/>
        <w:t>This is a breakdown of the product list: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322"/>
        <w:gridCol w:w="730"/>
        <w:gridCol w:w="6964"/>
      </w:tblGrid>
      <w:tr w:rsidR="00551229" w14:paraId="3068123A" w14:textId="77777777" w:rsidTr="005927DC">
        <w:trPr>
          <w:jc w:val="center"/>
        </w:trPr>
        <w:tc>
          <w:tcPr>
            <w:tcW w:w="1322" w:type="dxa"/>
          </w:tcPr>
          <w:p w14:paraId="1E0334A8" w14:textId="0A974946" w:rsidR="00551229" w:rsidRDefault="00551229" w:rsidP="00551229">
            <w:pPr>
              <w:jc w:val="center"/>
            </w:pPr>
            <w:r>
              <w:t>Name</w:t>
            </w:r>
          </w:p>
        </w:tc>
        <w:tc>
          <w:tcPr>
            <w:tcW w:w="730" w:type="dxa"/>
          </w:tcPr>
          <w:p w14:paraId="7C07CEB2" w14:textId="514BC4A3" w:rsidR="00551229" w:rsidRDefault="00551229" w:rsidP="00551229">
            <w:pPr>
              <w:jc w:val="center"/>
            </w:pPr>
            <w:r>
              <w:t>Price</w:t>
            </w:r>
          </w:p>
        </w:tc>
        <w:tc>
          <w:tcPr>
            <w:tcW w:w="6964" w:type="dxa"/>
          </w:tcPr>
          <w:p w14:paraId="52916F4F" w14:textId="300FD3C3" w:rsidR="00551229" w:rsidRDefault="00551229" w:rsidP="00551229">
            <w:pPr>
              <w:jc w:val="center"/>
            </w:pPr>
            <w:r>
              <w:t>Site</w:t>
            </w:r>
          </w:p>
        </w:tc>
      </w:tr>
      <w:tr w:rsidR="00551229" w14:paraId="38109CB0" w14:textId="77777777" w:rsidTr="005927DC">
        <w:trPr>
          <w:jc w:val="center"/>
        </w:trPr>
        <w:tc>
          <w:tcPr>
            <w:tcW w:w="1322" w:type="dxa"/>
          </w:tcPr>
          <w:p w14:paraId="238FFD75" w14:textId="72A49A9D" w:rsidR="00551229" w:rsidRDefault="00551229" w:rsidP="00551229">
            <w:pPr>
              <w:jc w:val="center"/>
            </w:pPr>
            <w:r w:rsidRPr="00551229">
              <w:t>Derwent Macdee Syphon Plumbers Repair Spring DSY1400</w:t>
            </w:r>
          </w:p>
        </w:tc>
        <w:tc>
          <w:tcPr>
            <w:tcW w:w="730" w:type="dxa"/>
          </w:tcPr>
          <w:p w14:paraId="290E75C5" w14:textId="1A307AB8" w:rsidR="00551229" w:rsidRPr="00551229" w:rsidRDefault="00A24F22" w:rsidP="00551229">
            <w:pPr>
              <w:jc w:val="center"/>
            </w:pPr>
            <w:r>
              <w:t>£5</w:t>
            </w:r>
            <w:r w:rsidR="00551229" w:rsidRPr="00551229">
              <w:t>.</w:t>
            </w:r>
            <w:r>
              <w:t>37</w:t>
            </w:r>
          </w:p>
          <w:p w14:paraId="65FB48CB" w14:textId="77777777" w:rsidR="00551229" w:rsidRDefault="00551229" w:rsidP="00551229">
            <w:pPr>
              <w:jc w:val="center"/>
            </w:pPr>
          </w:p>
        </w:tc>
        <w:tc>
          <w:tcPr>
            <w:tcW w:w="6964" w:type="dxa"/>
          </w:tcPr>
          <w:p w14:paraId="74248509" w14:textId="142F0E2C" w:rsidR="00551229" w:rsidRDefault="00405A4D" w:rsidP="00551229">
            <w:pPr>
              <w:jc w:val="center"/>
            </w:pPr>
            <w:hyperlink r:id="rId6" w:history="1">
              <w:r w:rsidR="00A24F22" w:rsidRPr="00447212">
                <w:rPr>
                  <w:rStyle w:val="Hyperlink"/>
                </w:rPr>
                <w:t>https://www.ebay.co.uk/itm/Derwent-Macdee-Syphon-Plumbers-Repair-Spring-DSY1400/272948172553?epid=1144747393&amp;hash=item3f8cfa9709:g:gCcAAOSw8DJaFFSP</w:t>
              </w:r>
            </w:hyperlink>
            <w:r w:rsidR="00A24F22">
              <w:t xml:space="preserve"> </w:t>
            </w:r>
          </w:p>
        </w:tc>
      </w:tr>
      <w:tr w:rsidR="00551229" w14:paraId="3DDD6E9B" w14:textId="77777777" w:rsidTr="005927DC">
        <w:trPr>
          <w:jc w:val="center"/>
        </w:trPr>
        <w:tc>
          <w:tcPr>
            <w:tcW w:w="1322" w:type="dxa"/>
          </w:tcPr>
          <w:p w14:paraId="7057CD7F" w14:textId="2A755758" w:rsidR="00551229" w:rsidRDefault="00551229" w:rsidP="00551229">
            <w:pPr>
              <w:jc w:val="center"/>
            </w:pPr>
            <w:r w:rsidRPr="00551229">
              <w:t>L298N STEPPER MOTOR DRIVER CONTROLLER BOARD</w:t>
            </w:r>
          </w:p>
        </w:tc>
        <w:tc>
          <w:tcPr>
            <w:tcW w:w="730" w:type="dxa"/>
          </w:tcPr>
          <w:p w14:paraId="73737EDD" w14:textId="3D113978" w:rsidR="00551229" w:rsidRDefault="00551229" w:rsidP="00551229">
            <w:pPr>
              <w:jc w:val="center"/>
            </w:pPr>
            <w:r w:rsidRPr="00551229">
              <w:t>£ 4.50</w:t>
            </w:r>
          </w:p>
        </w:tc>
        <w:tc>
          <w:tcPr>
            <w:tcW w:w="6964" w:type="dxa"/>
          </w:tcPr>
          <w:p w14:paraId="30D6DCB2" w14:textId="5897398D" w:rsidR="00551229" w:rsidRDefault="00405A4D" w:rsidP="00551229">
            <w:pPr>
              <w:jc w:val="center"/>
            </w:pPr>
            <w:hyperlink r:id="rId7" w:history="1">
              <w:r w:rsidR="00551229" w:rsidRPr="00C70C1D">
                <w:rPr>
                  <w:rStyle w:val="Hyperlink"/>
                </w:rPr>
                <w:t>http://hobbycomponents.com/motor-drivers/54-l298n-stepper-motor-driver-controller-board?search_query=stepper+motor+controller&amp;results=4</w:t>
              </w:r>
            </w:hyperlink>
            <w:r w:rsidR="00551229">
              <w:t xml:space="preserve"> </w:t>
            </w:r>
          </w:p>
        </w:tc>
      </w:tr>
      <w:tr w:rsidR="00551229" w14:paraId="0B27D1C7" w14:textId="77777777" w:rsidTr="005927DC">
        <w:trPr>
          <w:jc w:val="center"/>
        </w:trPr>
        <w:tc>
          <w:tcPr>
            <w:tcW w:w="1322" w:type="dxa"/>
          </w:tcPr>
          <w:p w14:paraId="72E91742" w14:textId="5F4D1040" w:rsidR="00551229" w:rsidRDefault="00551229" w:rsidP="00551229">
            <w:pPr>
              <w:jc w:val="center"/>
            </w:pPr>
            <w:r w:rsidRPr="00551229">
              <w:rPr>
                <w:bCs/>
              </w:rPr>
              <w:t>Adafruit 2809 LIS3DH Triple-Axis Accelerometer (+-2g/4g/8g/16g)</w:t>
            </w:r>
          </w:p>
        </w:tc>
        <w:tc>
          <w:tcPr>
            <w:tcW w:w="730" w:type="dxa"/>
          </w:tcPr>
          <w:p w14:paraId="732E2ED7" w14:textId="7FF27C49" w:rsidR="00551229" w:rsidRPr="00551229" w:rsidRDefault="00551229" w:rsidP="00551229">
            <w:pPr>
              <w:jc w:val="center"/>
            </w:pPr>
            <w:r w:rsidRPr="00551229">
              <w:rPr>
                <w:bCs/>
              </w:rPr>
              <w:t>£5.89</w:t>
            </w:r>
          </w:p>
        </w:tc>
        <w:tc>
          <w:tcPr>
            <w:tcW w:w="6964" w:type="dxa"/>
          </w:tcPr>
          <w:p w14:paraId="4DC7F5A6" w14:textId="1E138F4A" w:rsidR="00551229" w:rsidRDefault="00405A4D" w:rsidP="00551229">
            <w:pPr>
              <w:tabs>
                <w:tab w:val="left" w:pos="435"/>
              </w:tabs>
              <w:jc w:val="center"/>
            </w:pPr>
            <w:hyperlink r:id="rId8" w:history="1">
              <w:r w:rsidR="00551229" w:rsidRPr="00C70C1D">
                <w:rPr>
                  <w:rStyle w:val="Hyperlink"/>
                </w:rPr>
                <w:t>https://www.rapidonline.com/adafruit-2809-lis3dh-triple-axis-accelerometer-2g-4g-8g-16g-73-5283</w:t>
              </w:r>
            </w:hyperlink>
            <w:r w:rsidR="00551229">
              <w:t xml:space="preserve"> </w:t>
            </w:r>
          </w:p>
        </w:tc>
      </w:tr>
      <w:tr w:rsidR="00551229" w14:paraId="78EE0C57" w14:textId="77777777" w:rsidTr="005927DC">
        <w:trPr>
          <w:jc w:val="center"/>
        </w:trPr>
        <w:tc>
          <w:tcPr>
            <w:tcW w:w="1322" w:type="dxa"/>
          </w:tcPr>
          <w:p w14:paraId="11A7650F" w14:textId="6239D27E" w:rsidR="00551229" w:rsidRDefault="00551229" w:rsidP="00551229">
            <w:pPr>
              <w:jc w:val="center"/>
            </w:pPr>
            <w:r w:rsidRPr="00551229">
              <w:t>BELT DRIVEN LINEAR ACTUATOR KIT</w:t>
            </w:r>
          </w:p>
        </w:tc>
        <w:tc>
          <w:tcPr>
            <w:tcW w:w="730" w:type="dxa"/>
          </w:tcPr>
          <w:p w14:paraId="5DDCB8E7" w14:textId="6198CA10" w:rsidR="00551229" w:rsidRPr="00551229" w:rsidRDefault="00551229" w:rsidP="00551229">
            <w:pPr>
              <w:jc w:val="center"/>
            </w:pPr>
            <w:r w:rsidRPr="00551229">
              <w:rPr>
                <w:bCs/>
              </w:rPr>
              <w:t>£74.95</w:t>
            </w:r>
          </w:p>
        </w:tc>
        <w:tc>
          <w:tcPr>
            <w:tcW w:w="6964" w:type="dxa"/>
          </w:tcPr>
          <w:p w14:paraId="677B8BA3" w14:textId="77777777" w:rsidR="00551229" w:rsidRDefault="00405A4D" w:rsidP="00551229">
            <w:pPr>
              <w:jc w:val="center"/>
            </w:pPr>
            <w:hyperlink r:id="rId9" w:history="1">
              <w:r w:rsidR="00551229" w:rsidRPr="00C70C1D">
                <w:rPr>
                  <w:rStyle w:val="Hyperlink"/>
                </w:rPr>
                <w:t>http://ooznest.co.uk/3D-Printer-CNC-Kits-Bundles/Linear-Actuators/Belt-Driven-Linear-Actuator-Kit</w:t>
              </w:r>
            </w:hyperlink>
            <w:r w:rsidR="00551229">
              <w:t xml:space="preserve"> </w:t>
            </w:r>
          </w:p>
          <w:p w14:paraId="77AE688E" w14:textId="2DF5BB97" w:rsidR="00551229" w:rsidRDefault="00551229" w:rsidP="00551229">
            <w:pPr>
              <w:jc w:val="center"/>
            </w:pPr>
            <w:r w:rsidRPr="00551229">
              <w:t>Extrusion Profile:</w:t>
            </w:r>
            <w:r>
              <w:t xml:space="preserve">20x20mm </w:t>
            </w:r>
            <w:r w:rsidRPr="00551229">
              <w:t>Extrusion Length:</w:t>
            </w:r>
            <w:r>
              <w:t xml:space="preserve"> 500mm</w:t>
            </w:r>
            <w:r w:rsidRPr="00551229">
              <w:t> Extrusion Colour:</w:t>
            </w:r>
            <w:r w:rsidR="00206781">
              <w:t xml:space="preserve"> Black</w:t>
            </w:r>
            <w:r>
              <w:t xml:space="preserve"> </w:t>
            </w:r>
            <w:r w:rsidRPr="00551229">
              <w:t>Precise Length:</w:t>
            </w:r>
            <w:r>
              <w:t xml:space="preserve"> </w:t>
            </w:r>
            <w:r w:rsidR="00206781">
              <w:t xml:space="preserve">No </w:t>
            </w:r>
            <w:r w:rsidRPr="00551229">
              <w:t>Gantry Type:</w:t>
            </w:r>
            <w:r>
              <w:t xml:space="preserve"> </w:t>
            </w:r>
            <w:r w:rsidR="00206781">
              <w:t xml:space="preserve">Smalll V-Slot gantry- - 4 Wheels Motor: 1 x NEMA174OZ 2.00A </w:t>
            </w:r>
            <w:r w:rsidRPr="00551229">
              <w:t>uStepper:</w:t>
            </w:r>
            <w:r>
              <w:t xml:space="preserve"> </w:t>
            </w:r>
            <w:r w:rsidR="00206781">
              <w:t>No</w:t>
            </w:r>
          </w:p>
        </w:tc>
      </w:tr>
      <w:tr w:rsidR="00551229" w14:paraId="31F57FBC" w14:textId="77777777" w:rsidTr="005927DC">
        <w:trPr>
          <w:jc w:val="center"/>
        </w:trPr>
        <w:tc>
          <w:tcPr>
            <w:tcW w:w="1322" w:type="dxa"/>
          </w:tcPr>
          <w:p w14:paraId="5F5C5014" w14:textId="09974201" w:rsidR="00551229" w:rsidRDefault="00206781" w:rsidP="00551229">
            <w:pPr>
              <w:jc w:val="center"/>
            </w:pPr>
            <w:r>
              <w:t>Total</w:t>
            </w:r>
          </w:p>
        </w:tc>
        <w:tc>
          <w:tcPr>
            <w:tcW w:w="730" w:type="dxa"/>
          </w:tcPr>
          <w:p w14:paraId="7378ED73" w14:textId="0615796F" w:rsidR="00551229" w:rsidRDefault="00E430CC" w:rsidP="00551229">
            <w:pPr>
              <w:jc w:val="center"/>
            </w:pPr>
            <w:r>
              <w:t>£90.71</w:t>
            </w:r>
          </w:p>
        </w:tc>
        <w:tc>
          <w:tcPr>
            <w:tcW w:w="6964" w:type="dxa"/>
          </w:tcPr>
          <w:p w14:paraId="013A3AFC" w14:textId="2CD22D11" w:rsidR="00551229" w:rsidRDefault="005927DC" w:rsidP="00551229">
            <w:pPr>
              <w:jc w:val="center"/>
            </w:pPr>
            <w:r>
              <w:t>Ended up with £4.26 left</w:t>
            </w:r>
          </w:p>
        </w:tc>
      </w:tr>
      <w:tr w:rsidR="00551229" w14:paraId="50FAC305" w14:textId="77777777" w:rsidTr="005927DC">
        <w:trPr>
          <w:jc w:val="center"/>
        </w:trPr>
        <w:tc>
          <w:tcPr>
            <w:tcW w:w="1322" w:type="dxa"/>
          </w:tcPr>
          <w:p w14:paraId="32320CE4" w14:textId="3E7305D4" w:rsidR="00551229" w:rsidRDefault="00E430CC" w:rsidP="00551229">
            <w:pPr>
              <w:jc w:val="center"/>
            </w:pPr>
            <w:r>
              <w:t>06/12/17</w:t>
            </w:r>
          </w:p>
        </w:tc>
        <w:tc>
          <w:tcPr>
            <w:tcW w:w="730" w:type="dxa"/>
          </w:tcPr>
          <w:p w14:paraId="452551A5" w14:textId="613A9DC4" w:rsidR="00551229" w:rsidRDefault="00551229" w:rsidP="00551229">
            <w:pPr>
              <w:jc w:val="center"/>
            </w:pPr>
          </w:p>
        </w:tc>
        <w:tc>
          <w:tcPr>
            <w:tcW w:w="6964" w:type="dxa"/>
          </w:tcPr>
          <w:p w14:paraId="43B9FBB9" w14:textId="04E5F7AB" w:rsidR="00551229" w:rsidRDefault="00E430CC" w:rsidP="00551229">
            <w:pPr>
              <w:jc w:val="center"/>
            </w:pPr>
            <w:r>
              <w:t>14</w:t>
            </w:r>
            <w:r w:rsidR="003F6E80">
              <w:t>:</w:t>
            </w:r>
            <w:r>
              <w:t>16</w:t>
            </w:r>
          </w:p>
        </w:tc>
      </w:tr>
    </w:tbl>
    <w:p w14:paraId="65529433" w14:textId="77777777" w:rsidR="00551229" w:rsidRDefault="00551229" w:rsidP="001C193A"/>
    <w:p w14:paraId="49E45DF4" w14:textId="58F52F5B" w:rsidR="001D5AD5" w:rsidRDefault="001D5AD5" w:rsidP="001C193A"/>
    <w:p w14:paraId="5126AE78" w14:textId="54000776" w:rsidR="001D5AD5" w:rsidRDefault="001D5AD5" w:rsidP="001C193A"/>
    <w:p w14:paraId="202B19DA" w14:textId="308B8DD3" w:rsidR="001D5AD5" w:rsidRDefault="001D5AD5" w:rsidP="001C193A"/>
    <w:p w14:paraId="74CC9205" w14:textId="670AB6C3" w:rsidR="001D5AD5" w:rsidRDefault="001D5AD5" w:rsidP="001C193A"/>
    <w:p w14:paraId="211234E1" w14:textId="52834DA4" w:rsidR="001D5AD5" w:rsidRDefault="001D5AD5" w:rsidP="001C193A"/>
    <w:p w14:paraId="1246655F" w14:textId="31ABAA5B" w:rsidR="001D5AD5" w:rsidRDefault="001D5AD5" w:rsidP="001C193A"/>
    <w:p w14:paraId="21B32B6B" w14:textId="719570D9" w:rsidR="001D5AD5" w:rsidRDefault="001D5AD5" w:rsidP="001C193A"/>
    <w:p w14:paraId="0D1731E4" w14:textId="4DE1B173" w:rsidR="001D5AD5" w:rsidRDefault="001D5AD5" w:rsidP="001C193A"/>
    <w:p w14:paraId="66615667" w14:textId="3F3C8E27" w:rsidR="001D5AD5" w:rsidRDefault="001D5AD5" w:rsidP="001C193A"/>
    <w:p w14:paraId="112634C1" w14:textId="2D923188" w:rsidR="001D5AD5" w:rsidRDefault="00D24DEB" w:rsidP="001C193A">
      <w:r>
        <w:lastRenderedPageBreak/>
        <w:t>Arduino code to drive the stepper motor:</w:t>
      </w:r>
    </w:p>
    <w:p w14:paraId="5C83053F" w14:textId="48E1D0F1" w:rsidR="00D24DEB" w:rsidRPr="00C34DA5" w:rsidRDefault="00C34DA5" w:rsidP="001C193A">
      <m:oMathPara>
        <m:oMathParaPr>
          <m:jc m:val="left"/>
        </m:oMathParaPr>
        <m:oMath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360</m:t>
              </m:r>
            </m:num>
            <m:den>
              <m:r>
                <w:rPr>
                  <w:rFonts w:ascii="Cambria Math" w:hAnsi="Cambria Math"/>
                </w:rPr>
                <m:t>1.8</m:t>
              </m:r>
            </m:den>
          </m:f>
          <m:r>
            <w:rPr>
              <w:rFonts w:ascii="Cambria Math" w:hAnsi="Cambria Math"/>
            </w:rPr>
            <m:t>=200 steps</m:t>
          </m:r>
        </m:oMath>
      </m:oMathPara>
      <w:bookmarkStart w:id="0" w:name="_GoBack"/>
      <w:bookmarkEnd w:id="0"/>
    </w:p>
    <w:p w14:paraId="5CCCFDB6" w14:textId="49FBDBA8" w:rsidR="00D24DEB" w:rsidRDefault="00D24DEB" w:rsidP="001C193A">
      <w:r>
        <w:t>Matlab simulation mathematically modelling the mass spring damper system:</w:t>
      </w:r>
    </w:p>
    <w:p w14:paraId="1EDA428C" w14:textId="3637AF88" w:rsidR="001D5AD5" w:rsidRDefault="001D5AD5" w:rsidP="001C193A"/>
    <w:p w14:paraId="1155C781" w14:textId="22D36433" w:rsidR="001D5AD5" w:rsidRDefault="001D5AD5" w:rsidP="001C193A"/>
    <w:p w14:paraId="22B7C52E" w14:textId="7F144894" w:rsidR="001D5AD5" w:rsidRDefault="001D5AD5" w:rsidP="001C193A"/>
    <w:p w14:paraId="483151EC" w14:textId="2720A3D3" w:rsidR="001D5AD5" w:rsidRDefault="001D5AD5" w:rsidP="001C193A"/>
    <w:p w14:paraId="2A39AE5E" w14:textId="01E32864" w:rsidR="001D5AD5" w:rsidRDefault="001D5AD5" w:rsidP="001C193A"/>
    <w:p w14:paraId="02912873" w14:textId="15C96606" w:rsidR="001D5AD5" w:rsidRDefault="001D5AD5" w:rsidP="001C193A"/>
    <w:p w14:paraId="6A5BBF07" w14:textId="5CBC535D" w:rsidR="001D5AD5" w:rsidRDefault="001D5AD5" w:rsidP="001C193A"/>
    <w:p w14:paraId="3FD70D06" w14:textId="381B6AC8" w:rsidR="001D5AD5" w:rsidRDefault="001D5AD5" w:rsidP="001C193A"/>
    <w:p w14:paraId="0EDC5F10" w14:textId="3737AB93" w:rsidR="001D5AD5" w:rsidRDefault="001D5AD5" w:rsidP="001C193A"/>
    <w:p w14:paraId="6DBDFA2B" w14:textId="2C3346AC" w:rsidR="001D5AD5" w:rsidRDefault="001D5AD5" w:rsidP="001C193A"/>
    <w:p w14:paraId="462B027C" w14:textId="7B0B2C41" w:rsidR="001D5AD5" w:rsidRDefault="001D5AD5" w:rsidP="001C193A"/>
    <w:p w14:paraId="76ADB850" w14:textId="0184DB43" w:rsidR="001D5AD5" w:rsidRDefault="001D5AD5" w:rsidP="001C193A"/>
    <w:p w14:paraId="60DC591A" w14:textId="00532A65" w:rsidR="001D5AD5" w:rsidRDefault="001D5AD5" w:rsidP="001C193A"/>
    <w:p w14:paraId="118E0B82" w14:textId="115C3127" w:rsidR="001D5AD5" w:rsidRDefault="001D5AD5" w:rsidP="001C193A"/>
    <w:p w14:paraId="18D66C7C" w14:textId="750C895F" w:rsidR="001D5AD5" w:rsidRDefault="001D5AD5" w:rsidP="001C193A"/>
    <w:p w14:paraId="7CFEF9F9" w14:textId="5CC8D099" w:rsidR="001D5AD5" w:rsidRDefault="001D5AD5" w:rsidP="001C193A"/>
    <w:p w14:paraId="1EF76343" w14:textId="13A7C77A" w:rsidR="001D5AD5" w:rsidRDefault="001D5AD5" w:rsidP="001C193A"/>
    <w:p w14:paraId="269C4766" w14:textId="546BD0BF" w:rsidR="001D5AD5" w:rsidRDefault="001D5AD5" w:rsidP="001C193A"/>
    <w:p w14:paraId="47340E2C" w14:textId="33107F35" w:rsidR="001D5AD5" w:rsidRDefault="001D5AD5" w:rsidP="001C193A"/>
    <w:p w14:paraId="1AECEA33" w14:textId="0DE1671E" w:rsidR="001D5AD5" w:rsidRDefault="001D5AD5" w:rsidP="001C193A"/>
    <w:p w14:paraId="1B3DB368" w14:textId="29185787" w:rsidR="001D5AD5" w:rsidRDefault="001D5AD5" w:rsidP="001C193A">
      <w:r>
        <w:t>x</w:t>
      </w:r>
    </w:p>
    <w:p w14:paraId="5BF20915" w14:textId="6F53595F" w:rsidR="001C193A" w:rsidRDefault="001C193A" w:rsidP="001C193A"/>
    <w:p w14:paraId="6B987D2E" w14:textId="54074EA9" w:rsidR="001C193A" w:rsidRDefault="001C193A" w:rsidP="001C193A"/>
    <w:p w14:paraId="37619A76" w14:textId="366F7E61" w:rsidR="001C193A" w:rsidRDefault="001C193A" w:rsidP="001C193A"/>
    <w:p w14:paraId="6E501D16" w14:textId="1278CAA2" w:rsidR="001C193A" w:rsidRDefault="001C193A" w:rsidP="001C193A"/>
    <w:p w14:paraId="3F026339" w14:textId="59A5484A" w:rsidR="001C193A" w:rsidRDefault="001C193A" w:rsidP="001C193A"/>
    <w:p w14:paraId="34D31CC5" w14:textId="77777777" w:rsidR="001C193A" w:rsidRPr="001C193A" w:rsidRDefault="001C193A" w:rsidP="001C193A"/>
    <w:sectPr w:rsidR="001C193A" w:rsidRPr="001C193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0376F1"/>
    <w:multiLevelType w:val="hybridMultilevel"/>
    <w:tmpl w:val="B238910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353CE7"/>
    <w:multiLevelType w:val="hybridMultilevel"/>
    <w:tmpl w:val="53CE9820"/>
    <w:lvl w:ilvl="0" w:tplc="08090013">
      <w:start w:val="1"/>
      <w:numFmt w:val="upperRoman"/>
      <w:lvlText w:val="%1."/>
      <w:lvlJc w:val="righ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B0632F5"/>
    <w:multiLevelType w:val="hybridMultilevel"/>
    <w:tmpl w:val="5D8059CC"/>
    <w:lvl w:ilvl="0" w:tplc="08090013">
      <w:start w:val="1"/>
      <w:numFmt w:val="upperRoman"/>
      <w:lvlText w:val="%1."/>
      <w:lvlJc w:val="righ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AD6746D"/>
    <w:multiLevelType w:val="hybridMultilevel"/>
    <w:tmpl w:val="B4465C2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MxNTWxNDc1NDAztbBQ0lEKTi0uzszPAykwrgUAMDVyhiwAAAA="/>
  </w:docVars>
  <w:rsids>
    <w:rsidRoot w:val="00060908"/>
    <w:rsid w:val="00060908"/>
    <w:rsid w:val="000A2D52"/>
    <w:rsid w:val="000D3765"/>
    <w:rsid w:val="001C193A"/>
    <w:rsid w:val="001C65B6"/>
    <w:rsid w:val="001D5AD5"/>
    <w:rsid w:val="00206781"/>
    <w:rsid w:val="00232589"/>
    <w:rsid w:val="002E31E8"/>
    <w:rsid w:val="003F6E80"/>
    <w:rsid w:val="00405A4D"/>
    <w:rsid w:val="00493A3E"/>
    <w:rsid w:val="00551229"/>
    <w:rsid w:val="0056200B"/>
    <w:rsid w:val="0056682D"/>
    <w:rsid w:val="005927DC"/>
    <w:rsid w:val="00593599"/>
    <w:rsid w:val="00606730"/>
    <w:rsid w:val="00637D86"/>
    <w:rsid w:val="006F1613"/>
    <w:rsid w:val="00712B9C"/>
    <w:rsid w:val="00792632"/>
    <w:rsid w:val="00A07490"/>
    <w:rsid w:val="00A2015F"/>
    <w:rsid w:val="00A24F22"/>
    <w:rsid w:val="00A44EE6"/>
    <w:rsid w:val="00AA51A9"/>
    <w:rsid w:val="00B73455"/>
    <w:rsid w:val="00C17A93"/>
    <w:rsid w:val="00C34DA5"/>
    <w:rsid w:val="00C45B71"/>
    <w:rsid w:val="00C622D6"/>
    <w:rsid w:val="00C67FD8"/>
    <w:rsid w:val="00CA18DF"/>
    <w:rsid w:val="00D24DEB"/>
    <w:rsid w:val="00E430CC"/>
    <w:rsid w:val="00E56C52"/>
    <w:rsid w:val="00EB5B3A"/>
    <w:rsid w:val="00EE14C1"/>
    <w:rsid w:val="00F81D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FCF9A2"/>
  <w15:chartTrackingRefBased/>
  <w15:docId w15:val="{02690CDE-8869-495E-8A47-1913BBE94F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55122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A18D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1D5AD5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51229"/>
    <w:rPr>
      <w:color w:val="808080"/>
      <w:shd w:val="clear" w:color="auto" w:fill="E6E6E6"/>
    </w:rPr>
  </w:style>
  <w:style w:type="table" w:styleId="TableGrid">
    <w:name w:val="Table Grid"/>
    <w:basedOn w:val="TableNormal"/>
    <w:uiPriority w:val="39"/>
    <w:rsid w:val="0055122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206781"/>
    <w:rPr>
      <w:color w:val="954F72" w:themeColor="followed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C34DA5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56048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921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264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012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129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487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579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rapidonline.com/adafruit-2809-lis3dh-triple-axis-accelerometer-2g-4g-8g-16g-73-5283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hobbycomponents.com/motor-drivers/54-l298n-stepper-motor-driver-controller-board?search_query=stepper+motor+controller&amp;results=4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ebay.co.uk/itm/Derwent-Macdee-Syphon-Plumbers-Repair-Spring-DSY1400/272948172553?epid=1144747393&amp;hash=item3f8cfa9709:g:gCcAAOSw8DJaFFSP" TargetMode="External"/><Relationship Id="rId11" Type="http://schemas.openxmlformats.org/officeDocument/2006/relationships/theme" Target="theme/theme1.xml"/><Relationship Id="rId5" Type="http://schemas.openxmlformats.org/officeDocument/2006/relationships/hyperlink" Target="https://en.wikipedia.org/wiki/Data_sheet" TargetMode="Externa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://ooznest.co.uk/3D-Printer-CNC-Kits-Bundles/Linear-Actuators/Belt-Driven-Linear-Actuator-Ki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6</Pages>
  <Words>528</Words>
  <Characters>3015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.K.Payne</dc:creator>
  <cp:keywords/>
  <dc:description/>
  <cp:lastModifiedBy>D.K.Payne</cp:lastModifiedBy>
  <cp:revision>22</cp:revision>
  <dcterms:created xsi:type="dcterms:W3CDTF">2017-11-29T18:58:00Z</dcterms:created>
  <dcterms:modified xsi:type="dcterms:W3CDTF">2017-12-07T23:21:00Z</dcterms:modified>
</cp:coreProperties>
</file>